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ุน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นี่จะทำการวิ่งวนอยู่ในตัวระบบเครือข่ายของเราบะหมี่คนถามที่ต้องการส่งข้อมูลก็ได้ทำการเปลี่ยนข้อมูลของตัว Token ให้มันเป็นเรา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5-02T06:50:12Z</dcterms:created>
  <dcterms:modified xsi:type="dcterms:W3CDTF">2024-05-02T06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พฤษภาคม 2567 เวลา 09.12 น.</vt:lpwstr>
  </property>
  <property fmtid="{D5CDD505-2E9C-101B-9397-08002B2CF9AE}" pid="3" name="subtitle">
    <vt:lpwstr/>
  </property>
</Properties>
</file>